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cover-letter"/>
    <w:p>
      <w:pPr>
        <w:pStyle w:val="Heading2"/>
      </w:pPr>
      <w:r>
        <w:t xml:space="preserve">Cover Letter</w:t>
      </w:r>
    </w:p>
    <w:p>
      <w:pPr>
        <w:pStyle w:val="FirstParagraph"/>
      </w:pPr>
      <w:r>
        <w:rPr>
          <w:bCs/>
          <w:b/>
        </w:rPr>
        <w:t xml:space="preserve">Mr./Ms. [Hiring Manager's Name]</w:t>
      </w:r>
      <w:r>
        <w:br/>
      </w:r>
      <w:r>
        <w:t xml:space="preserve">[Company Name]</w:t>
      </w:r>
      <w:r>
        <w:br/>
      </w:r>
      <w:r>
        <w:t xml:space="preserve">[Company Address]</w:t>
      </w:r>
      <w:r>
        <w:br/>
      </w:r>
      <w:r>
        <w:t xml:space="preserve">Manila, Philippines</w:t>
      </w:r>
    </w:p>
    <w:p>
      <w:pPr>
        <w:pStyle w:val="BodyText"/>
      </w:pPr>
      <w:r>
        <w:t xml:space="preserve">Date: [Insert Date]</w:t>
      </w:r>
    </w:p>
    <w:p>
      <w:pPr>
        <w:pStyle w:val="BodyText"/>
      </w:pPr>
      <w:r>
        <w:t xml:space="preserve">Dear Hiring Manager,</w:t>
      </w:r>
    </w:p>
    <w:p>
      <w:pPr>
        <w:pStyle w:val="BodyText"/>
      </w:pPr>
      <w:r>
        <w:t xml:space="preserve">I am writing to express my enthusiastic interest in the Telecommunication Engineer position at your esteemed organization in Manila, Philippines. With a robust academic background in telecommunications engineering and hands-on experience in designing, implementing, and optimizing communication systems, I am eager to contribute my technical expertise to support your company’s mission of advancing connectivity in this dynamic region. As a professional deeply passionate about bridging technological gaps and driving innovation, I believe my skills align perfectly with the requirements of this role, particularly within the context of Manila’s evolving telecom landscape.</w:t>
      </w:r>
    </w:p>
    <w:p>
      <w:pPr>
        <w:pStyle w:val="BodyText"/>
      </w:pPr>
      <w:r>
        <w:t xml:space="preserve">As a Telecommunication Engineer, I have dedicated myself to mastering the intricacies of network infrastructure, wireless technologies, and data transmission systems. My career has been shaped by a commitment to excellence in both theoretical knowledge and practical application. For instance, during my tenure at [Previous Company/Organization], I led the deployment of 4G LTE networks across urban and rural areas, ensuring seamless connectivity for thousands of users. This experience honed my ability to troubleshoot complex technical challenges while adhering to strict project timelines—a skill that is especially critical in a fast-paced environment like Manila, where demand for reliable communication services continues to surge.</w:t>
      </w:r>
    </w:p>
    <w:p>
      <w:pPr>
        <w:pStyle w:val="BodyText"/>
      </w:pPr>
      <w:r>
        <w:t xml:space="preserve">What sets me apart as a Telecommunication Engineer is my proactive approach to problem-solving and my ability to adapt to emerging technologies. In the Philippines, where the telecom industry is rapidly transitioning toward 5G and IoT (Internet of Things) solutions, I have consistently stayed ahead of the curve by attending workshops, earning certifications in network design (e.g., CCNA or similar), and staying informed about local regulations and infrastructure developments. I understand that Manila’s unique geography—its dense urban centers, coastal regions, and expanding suburbs—requires tailored solutions to ensure equitable access to high-speed internet and mobile services. My expertise in optimizing network performance under such conditions has been a key asset in my previous roles, and I am excited to bring this mindset to your team.</w:t>
      </w:r>
    </w:p>
    <w:p>
      <w:pPr>
        <w:pStyle w:val="BodyText"/>
      </w:pPr>
      <w:r>
        <w:t xml:space="preserve">Moreover, my work in the Philippines has exposed me to the specific challenges of operating within a developing market. For example, I have collaborated with local stakeholders to address issues such as signal interference in high-rise buildings and network congestion during peak hours. These experiences have not only strengthened my technical acumen but also deepened my understanding of the cultural and logistical nuances that define telecom operations in Manila. I am particularly drawn to your company’s focus on [specific project, initiative, or value mentioned in the job posting], as it reflects a commitment to innovation that resonates with my own professional ethos.</w:t>
      </w:r>
    </w:p>
    <w:p>
      <w:pPr>
        <w:pStyle w:val="BodyText"/>
      </w:pPr>
      <w:r>
        <w:t xml:space="preserve">One of my proudest achievements as a Telecommunication Engineer was spearheading the implementation of a fiber-optic backbone for a regional telecom provider in Metro Manila. This project involved coordinating with engineers, contractors, and local authorities to ensure compliance with Philippine standards while maintaining service continuity for existing customers. The success of this initiative not only improved internet speeds by 40% but also enhanced the reliability of services for over 50,000 households and businesses. Such accomplishments underscore my ability to deliver results in high-stakes environments, a quality I believe is essential for thriving in Manila’s competitive telecom sector.</w:t>
      </w:r>
    </w:p>
    <w:p>
      <w:pPr>
        <w:pStyle w:val="BodyText"/>
      </w:pPr>
      <w:r>
        <w:t xml:space="preserve">In addition to my technical skills, I bring strong interpersonal and leadership capabilities that are vital for collaborative projects. As a Telecommunication Engineer, I have frequently worked in cross-functional teams, where my ability to communicate complex concepts to non-technical stakeholders has been instrumental in aligning project goals with business objectives. In Manila, where the telecom industry is closely intertwined with economic growth and digital transformation, I am confident that my communication skills will enable me to foster productive relationships with colleagues, clients, and partners alike.</w:t>
      </w:r>
    </w:p>
    <w:p>
      <w:pPr>
        <w:pStyle w:val="BodyText"/>
      </w:pPr>
      <w:r>
        <w:t xml:space="preserve">Finally, I am deeply committed to contributing to the growth of the Philippines’ telecom ecosystem. Manila serves as a hub for technological innovation in Southeast Asia, and I am eager to play a role in shaping its future. Whether through optimizing existing networks, exploring cutting-edge solutions like satellite communication or edge computing, or supporting initiatives that expand digital inclusion, I am ready to bring my passion and expertise to your organization.</w:t>
      </w:r>
    </w:p>
    <w:p>
      <w:pPr>
        <w:pStyle w:val="BodyText"/>
      </w:pPr>
      <w:r>
        <w:t xml:space="preserve">Thank you for considering my application. I would welcome the opportunity to discuss how my background, skills, and vision align with the goals of your team. Please feel free to contact me at [Your Phone Number] or [Your Email Address] at your earliest convenience. I look forward to the possibility of contributing to your company’s success in Manila and beyond.</w:t>
      </w:r>
    </w:p>
    <w:p>
      <w:pPr>
        <w:pStyle w:val="BodyText"/>
      </w:pPr>
      <w:r>
        <w:t xml:space="preserve">Sincerely,</w:t>
      </w:r>
      <w:r>
        <w:br/>
      </w:r>
      <w:r>
        <w:rPr>
          <w:bCs/>
          <w:b/>
        </w:rP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2T21:09:56Z</dcterms:created>
  <dcterms:modified xsi:type="dcterms:W3CDTF">2026-07-22T21:09:56Z</dcterms:modified>
</cp:coreProperties>
</file>

<file path=docProps/custom.xml><?xml version="1.0" encoding="utf-8"?>
<Properties xmlns="http://schemas.openxmlformats.org/officeDocument/2006/custom-properties" xmlns:vt="http://schemas.openxmlformats.org/officeDocument/2006/docPropsVTypes"/>
</file>